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858" w:rsidRDefault="006D4858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6D4858" w:rsidRDefault="006D4858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6D4858" w:rsidRDefault="006D4858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П.В.</w:t>
      </w:r>
      <w:proofErr w:type="gramEnd"/>
      <w:r>
        <w:rPr>
          <w:rFonts w:ascii="Times New Roman" w:hAnsi="Times New Roman"/>
          <w:caps/>
          <w:sz w:val="24"/>
          <w:szCs w:val="24"/>
        </w:rPr>
        <w:t xml:space="preserve">2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ТЕХНОЛОГИЧЕСК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6D4858" w:rsidRPr="00293102" w:rsidRDefault="006D4858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6D4858" w:rsidRDefault="006D4858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ециальность– 08.03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6D4858" w:rsidRDefault="006D4858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валификация выпускника - бакалавр</w:t>
      </w:r>
      <w:r w:rsidRPr="00E67E10">
        <w:rPr>
          <w:rFonts w:ascii="Times New Roman" w:hAnsi="Times New Roman"/>
          <w:sz w:val="24"/>
          <w:szCs w:val="24"/>
        </w:rPr>
        <w:t>;</w:t>
      </w:r>
    </w:p>
    <w:p w:rsidR="006D4858" w:rsidRDefault="006D4858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филь</w:t>
      </w:r>
      <w:r w:rsidRPr="00280BA7">
        <w:rPr>
          <w:rFonts w:ascii="Times New Roman" w:hAnsi="Times New Roman"/>
          <w:sz w:val="24"/>
          <w:szCs w:val="24"/>
        </w:rPr>
        <w:t xml:space="preserve"> </w:t>
      </w:r>
      <w:r w:rsidR="00BC2534">
        <w:rPr>
          <w:rFonts w:ascii="Times New Roman" w:hAnsi="Times New Roman"/>
          <w:sz w:val="24"/>
          <w:szCs w:val="24"/>
        </w:rPr>
        <w:t xml:space="preserve">- </w:t>
      </w:r>
      <w:r w:rsidRPr="00280BA7">
        <w:rPr>
          <w:rFonts w:ascii="Times New Roman" w:hAnsi="Times New Roman"/>
          <w:sz w:val="24"/>
          <w:szCs w:val="24"/>
        </w:rPr>
        <w:t>«</w:t>
      </w:r>
      <w:r>
        <w:rPr>
          <w:rFonts w:ascii="Times New Roman" w:hAnsi="Times New Roman"/>
          <w:sz w:val="24"/>
          <w:szCs w:val="24"/>
        </w:rPr>
        <w:t>Автомобильные дороги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6D4858" w:rsidRPr="0055528E" w:rsidRDefault="006D4858" w:rsidP="00D97AF9">
      <w:pPr>
        <w:spacing w:after="0" w:line="240" w:lineRule="auto"/>
        <w:contextualSpacing/>
        <w:jc w:val="both"/>
        <w:rPr>
          <w:rFonts w:ascii="Times New Roman" w:hAnsi="Times New Roman"/>
          <w:b/>
          <w:sz w:val="28"/>
          <w:szCs w:val="28"/>
        </w:rPr>
      </w:pPr>
      <w:r w:rsidRPr="00152A7C">
        <w:rPr>
          <w:rFonts w:ascii="Times New Roman" w:hAnsi="Times New Roman"/>
          <w:b/>
          <w:sz w:val="24"/>
          <w:szCs w:val="24"/>
        </w:rPr>
        <w:t>1</w:t>
      </w:r>
      <w:r w:rsidRPr="0055528E">
        <w:rPr>
          <w:rFonts w:ascii="Times New Roman" w:hAnsi="Times New Roman"/>
          <w:b/>
          <w:sz w:val="24"/>
          <w:szCs w:val="24"/>
        </w:rPr>
        <w:t>.</w:t>
      </w:r>
      <w:r w:rsidRPr="0055528E">
        <w:rPr>
          <w:rFonts w:ascii="Times New Roman" w:hAnsi="Times New Roman"/>
          <w:b/>
          <w:sz w:val="28"/>
          <w:szCs w:val="28"/>
        </w:rPr>
        <w:t xml:space="preserve"> </w:t>
      </w:r>
      <w:r w:rsidRPr="0055528E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6D4858" w:rsidRDefault="006D4858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а «Технологическая практика» (</w:t>
      </w: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П.В.</w:t>
      </w:r>
      <w:proofErr w:type="gramEnd"/>
      <w:r>
        <w:rPr>
          <w:rFonts w:ascii="Times New Roman" w:hAnsi="Times New Roman"/>
          <w:caps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) </w:t>
      </w:r>
      <w:r w:rsidRPr="00280BA7">
        <w:rPr>
          <w:rFonts w:ascii="Times New Roman" w:hAnsi="Times New Roman"/>
          <w:sz w:val="24"/>
          <w:szCs w:val="24"/>
        </w:rPr>
        <w:t>относится к части</w:t>
      </w:r>
      <w:r>
        <w:rPr>
          <w:rFonts w:ascii="Times New Roman" w:hAnsi="Times New Roman"/>
          <w:sz w:val="24"/>
          <w:szCs w:val="24"/>
        </w:rPr>
        <w:t>, формируемой участниками образовательных отношений,</w:t>
      </w:r>
      <w:r w:rsidRPr="00280BA7">
        <w:rPr>
          <w:rFonts w:ascii="Times New Roman" w:hAnsi="Times New Roman"/>
          <w:sz w:val="24"/>
          <w:szCs w:val="24"/>
        </w:rPr>
        <w:t xml:space="preserve">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 xml:space="preserve">Практика. </w:t>
      </w:r>
      <w:r w:rsidRPr="0055528E">
        <w:rPr>
          <w:rFonts w:ascii="Times New Roman" w:hAnsi="Times New Roman"/>
          <w:sz w:val="24"/>
          <w:szCs w:val="24"/>
        </w:rPr>
        <w:t>Часть, формируемая участниками образовательных отношений</w:t>
      </w:r>
      <w:r w:rsidRPr="00280BA7">
        <w:rPr>
          <w:rFonts w:ascii="Times New Roman" w:hAnsi="Times New Roman"/>
          <w:sz w:val="24"/>
          <w:szCs w:val="24"/>
        </w:rPr>
        <w:t>»</w:t>
      </w:r>
      <w:r w:rsidR="00BC2534">
        <w:rPr>
          <w:rFonts w:ascii="Times New Roman" w:hAnsi="Times New Roman"/>
          <w:sz w:val="24"/>
          <w:szCs w:val="24"/>
        </w:rPr>
        <w:t xml:space="preserve"> и является обязательной</w:t>
      </w:r>
      <w:r>
        <w:rPr>
          <w:rFonts w:ascii="Times New Roman" w:hAnsi="Times New Roman"/>
          <w:sz w:val="24"/>
          <w:szCs w:val="24"/>
        </w:rPr>
        <w:t>.</w:t>
      </w:r>
    </w:p>
    <w:p w:rsidR="006D4858" w:rsidRPr="0055528E" w:rsidRDefault="006D4858" w:rsidP="0055528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5528E">
        <w:rPr>
          <w:rFonts w:ascii="Times New Roman" w:hAnsi="Times New Roman"/>
          <w:sz w:val="24"/>
          <w:szCs w:val="24"/>
        </w:rPr>
        <w:t>Тип практики- технологическая</w:t>
      </w:r>
    </w:p>
    <w:p w:rsidR="006D4858" w:rsidRPr="0055528E" w:rsidRDefault="006D4858" w:rsidP="0055528E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55528E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6D4858" w:rsidRDefault="006D4858" w:rsidP="0055528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5528E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6D4858" w:rsidRDefault="006D4858" w:rsidP="00D97AF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55528E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6D4858" w:rsidRPr="0055528E" w:rsidRDefault="006D4858" w:rsidP="00BC253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5528E">
        <w:rPr>
          <w:rFonts w:ascii="Times New Roman" w:hAnsi="Times New Roman"/>
          <w:sz w:val="24"/>
          <w:szCs w:val="24"/>
        </w:rPr>
        <w:t>Проведение практики направлено на практическую подготовку обучающегося к будущей профессиональной деятельности. Практиче</w:t>
      </w:r>
      <w:r w:rsidR="00BC2534">
        <w:rPr>
          <w:rFonts w:ascii="Times New Roman" w:hAnsi="Times New Roman"/>
          <w:sz w:val="24"/>
          <w:szCs w:val="24"/>
        </w:rPr>
        <w:t xml:space="preserve">ская подготовка осуществляется </w:t>
      </w:r>
      <w:r w:rsidRPr="0055528E">
        <w:rPr>
          <w:rFonts w:ascii="Times New Roman" w:hAnsi="Times New Roman"/>
          <w:sz w:val="24"/>
          <w:szCs w:val="24"/>
        </w:rPr>
        <w:t>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</w:t>
      </w:r>
      <w:r w:rsidR="00BC2534">
        <w:rPr>
          <w:rFonts w:ascii="Times New Roman" w:hAnsi="Times New Roman"/>
          <w:sz w:val="24"/>
          <w:szCs w:val="24"/>
        </w:rPr>
        <w:t xml:space="preserve">ческих навыков и компетенции </w:t>
      </w:r>
      <w:r w:rsidRPr="0055528E">
        <w:rPr>
          <w:rFonts w:ascii="Times New Roman" w:hAnsi="Times New Roman"/>
          <w:sz w:val="24"/>
          <w:szCs w:val="24"/>
        </w:rPr>
        <w:t xml:space="preserve">(части компетенций) по профилю образовательной программы. </w:t>
      </w:r>
    </w:p>
    <w:p w:rsidR="006D4858" w:rsidRDefault="006D4858" w:rsidP="00BC253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5528E">
        <w:rPr>
          <w:rFonts w:ascii="Times New Roman" w:hAnsi="Times New Roman"/>
          <w:sz w:val="24"/>
          <w:szCs w:val="24"/>
        </w:rPr>
        <w:t xml:space="preserve">Прохождение практики направлено на формирование следующих компетенций, </w:t>
      </w:r>
      <w:proofErr w:type="spellStart"/>
      <w:r w:rsidRPr="0055528E">
        <w:rPr>
          <w:rFonts w:ascii="Times New Roman" w:hAnsi="Times New Roman"/>
          <w:sz w:val="24"/>
          <w:szCs w:val="24"/>
        </w:rPr>
        <w:t>сформированность</w:t>
      </w:r>
      <w:proofErr w:type="spellEnd"/>
      <w:r w:rsidRPr="0055528E">
        <w:rPr>
          <w:rFonts w:ascii="Times New Roman" w:hAnsi="Times New Roman"/>
          <w:sz w:val="24"/>
          <w:szCs w:val="24"/>
        </w:rPr>
        <w:t xml:space="preserve"> которых оценивается с помощью индикаторов достижения компетенций:</w:t>
      </w:r>
    </w:p>
    <w:p w:rsidR="006D4858" w:rsidRPr="00BA0AD7" w:rsidRDefault="006D4858" w:rsidP="0055528E">
      <w:pPr>
        <w:spacing w:after="0"/>
        <w:jc w:val="both"/>
        <w:rPr>
          <w:rFonts w:ascii="Times New Roman" w:hAnsi="Times New Roman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7245"/>
      </w:tblGrid>
      <w:tr w:rsidR="006D4858" w:rsidRPr="00E64CBC" w:rsidTr="00BA0AD7">
        <w:tc>
          <w:tcPr>
            <w:tcW w:w="2943" w:type="dxa"/>
          </w:tcPr>
          <w:p w:rsidR="006D4858" w:rsidRPr="00E64CBC" w:rsidRDefault="006D4858" w:rsidP="00E64CB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E64CBC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7245" w:type="dxa"/>
          </w:tcPr>
          <w:p w:rsidR="006D4858" w:rsidRPr="00E64CBC" w:rsidRDefault="006D4858" w:rsidP="00E64CB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E64CBC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6D4858" w:rsidRPr="00E64CBC" w:rsidTr="00BA0AD7">
        <w:tc>
          <w:tcPr>
            <w:tcW w:w="2943" w:type="dxa"/>
          </w:tcPr>
          <w:p w:rsidR="006D4858" w:rsidRPr="00E64783" w:rsidRDefault="006D4858" w:rsidP="00E64CB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E64783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2</w:t>
            </w:r>
            <w:r w:rsidRPr="00E64783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 xml:space="preserve"> </w:t>
            </w:r>
            <w:r w:rsidRPr="00E64783">
              <w:rPr>
                <w:rFonts w:ascii="Times New Roman" w:hAnsi="Times New Roman"/>
                <w:sz w:val="24"/>
                <w:szCs w:val="24"/>
              </w:rPr>
              <w:t>Выполнение графической и (или) текстовой части проектной продукции по отдельным узлам и элементам автомобильных дорог и по автомобильным дорогам в целом</w:t>
            </w:r>
          </w:p>
        </w:tc>
        <w:tc>
          <w:tcPr>
            <w:tcW w:w="7245" w:type="dxa"/>
          </w:tcPr>
          <w:p w:rsidR="006D4858" w:rsidRPr="00E64783" w:rsidRDefault="00E64783" w:rsidP="00BA0AD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E64783">
              <w:rPr>
                <w:rFonts w:ascii="Times New Roman" w:hAnsi="Times New Roman"/>
                <w:b/>
                <w:sz w:val="24"/>
                <w:szCs w:val="24"/>
              </w:rPr>
              <w:t>ПК-2.3.1</w:t>
            </w:r>
            <w:r w:rsidR="00BA0AD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E64783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E64783">
              <w:rPr>
                <w:rFonts w:ascii="Times New Roman" w:hAnsi="Times New Roman"/>
                <w:sz w:val="24"/>
                <w:szCs w:val="24"/>
              </w:rPr>
              <w:t xml:space="preserve"> подготовки исходных данных для проведения инженерных изысканий и обследований существующих узлов и элементов автомобильных дорог для подготовки проектной продукции по автомобильным дорогам</w:t>
            </w:r>
          </w:p>
        </w:tc>
      </w:tr>
      <w:tr w:rsidR="00E64783" w:rsidRPr="00E64CBC" w:rsidTr="00BA0AD7">
        <w:tc>
          <w:tcPr>
            <w:tcW w:w="2943" w:type="dxa"/>
          </w:tcPr>
          <w:p w:rsidR="00E64783" w:rsidRPr="00E64783" w:rsidRDefault="00E64783" w:rsidP="00E64CB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E64783">
              <w:rPr>
                <w:rFonts w:ascii="Times New Roman" w:hAnsi="Times New Roman"/>
                <w:b/>
                <w:sz w:val="24"/>
                <w:szCs w:val="24"/>
              </w:rPr>
              <w:t>ПК-3</w:t>
            </w:r>
            <w:r w:rsidRPr="00E64783">
              <w:rPr>
                <w:rFonts w:ascii="Times New Roman" w:hAnsi="Times New Roman"/>
                <w:sz w:val="24"/>
                <w:szCs w:val="24"/>
              </w:rPr>
              <w:t xml:space="preserve"> Разработка, оформление и согласование проектов производства строительных работ</w:t>
            </w:r>
          </w:p>
        </w:tc>
        <w:tc>
          <w:tcPr>
            <w:tcW w:w="7245" w:type="dxa"/>
          </w:tcPr>
          <w:p w:rsidR="00E64783" w:rsidRPr="00E64783" w:rsidRDefault="00E64783" w:rsidP="00BA0AD7">
            <w:pPr>
              <w:pStyle w:val="a5"/>
              <w:widowControl w:val="0"/>
              <w:spacing w:before="0" w:beforeAutospacing="0" w:after="0" w:afterAutospacing="0"/>
              <w:jc w:val="both"/>
            </w:pPr>
            <w:r w:rsidRPr="00E64783">
              <w:rPr>
                <w:b/>
              </w:rPr>
              <w:t>ПК-3.3.1</w:t>
            </w:r>
            <w:r w:rsidR="00BA0AD7">
              <w:rPr>
                <w:b/>
              </w:rPr>
              <w:t xml:space="preserve"> </w:t>
            </w:r>
            <w:r w:rsidRPr="00E64783">
              <w:rPr>
                <w:b/>
              </w:rPr>
              <w:t>Владеет навыками</w:t>
            </w:r>
            <w:r w:rsidRPr="00E64783">
              <w:t xml:space="preserve"> разработки и согласования решений по производству геодезических работ и схем размещения геодезических знаков на строительной площадке</w:t>
            </w:r>
          </w:p>
          <w:p w:rsidR="00E64783" w:rsidRPr="00E64783" w:rsidRDefault="00E64783" w:rsidP="00BA0AD7">
            <w:pPr>
              <w:pStyle w:val="a5"/>
              <w:widowControl w:val="0"/>
              <w:spacing w:before="0" w:beforeAutospacing="0" w:after="0" w:afterAutospacing="0"/>
              <w:jc w:val="both"/>
            </w:pPr>
            <w:r w:rsidRPr="00E64783">
              <w:rPr>
                <w:b/>
              </w:rPr>
              <w:t>ПК-3.3.2</w:t>
            </w:r>
            <w:r w:rsidR="00BA0AD7">
              <w:rPr>
                <w:b/>
              </w:rPr>
              <w:t xml:space="preserve"> </w:t>
            </w:r>
            <w:r w:rsidRPr="00E64783">
              <w:rPr>
                <w:b/>
              </w:rPr>
              <w:t>Владеет навыками</w:t>
            </w:r>
            <w:r w:rsidRPr="00E64783">
              <w:t xml:space="preserve"> разработки и согласования строительных генеральных планов, выполнения привязки к строительной площадке постоянных и строящихся зданий, сооружений и временной строительной инфраструктуры</w:t>
            </w:r>
          </w:p>
          <w:p w:rsidR="00E64783" w:rsidRPr="00E64783" w:rsidRDefault="00E64783" w:rsidP="00BA0AD7">
            <w:pPr>
              <w:pStyle w:val="a5"/>
              <w:widowControl w:val="0"/>
              <w:spacing w:before="0" w:beforeAutospacing="0" w:after="0" w:afterAutospacing="0"/>
              <w:jc w:val="both"/>
            </w:pPr>
            <w:r w:rsidRPr="00E64783">
              <w:rPr>
                <w:b/>
              </w:rPr>
              <w:t>ПК-3.3.3</w:t>
            </w:r>
            <w:r w:rsidR="00BA0AD7">
              <w:rPr>
                <w:b/>
              </w:rPr>
              <w:t xml:space="preserve"> </w:t>
            </w:r>
            <w:r w:rsidRPr="00E64783">
              <w:rPr>
                <w:b/>
              </w:rPr>
              <w:t>Владеет навыками</w:t>
            </w:r>
            <w:r w:rsidRPr="00E64783">
              <w:t xml:space="preserve"> разработки и согласования календарных планов производства строительных работ и графиков поступления строительных материалов, изделий, конструкций и оборудования, графиков движения рабочих, графиков движения основных строительных машин</w:t>
            </w:r>
          </w:p>
          <w:p w:rsidR="00E64783" w:rsidRPr="00E64783" w:rsidRDefault="00E64783" w:rsidP="00BA0AD7">
            <w:pPr>
              <w:pStyle w:val="a5"/>
              <w:widowControl w:val="0"/>
              <w:spacing w:before="0" w:beforeAutospacing="0" w:after="0" w:afterAutospacing="0"/>
              <w:jc w:val="both"/>
            </w:pPr>
            <w:r w:rsidRPr="00E64783">
              <w:rPr>
                <w:b/>
              </w:rPr>
              <w:t>ПК-3.3.4</w:t>
            </w:r>
            <w:r w:rsidR="00BA0AD7">
              <w:rPr>
                <w:b/>
              </w:rPr>
              <w:t xml:space="preserve"> </w:t>
            </w:r>
            <w:r w:rsidRPr="00E64783">
              <w:rPr>
                <w:b/>
              </w:rPr>
              <w:t>Владеет навыками</w:t>
            </w:r>
            <w:r w:rsidRPr="00E64783">
              <w:t xml:space="preserve"> разработки и согласования индивидуальных производственных нормативов на выполнение отдельных видов строительных работ, не включенных в справочники оперативного планирования строительного производства</w:t>
            </w:r>
          </w:p>
          <w:p w:rsidR="00E64783" w:rsidRPr="00E64783" w:rsidRDefault="00E64783" w:rsidP="00BA0AD7">
            <w:pPr>
              <w:pStyle w:val="a5"/>
              <w:widowControl w:val="0"/>
              <w:spacing w:before="0" w:beforeAutospacing="0" w:after="0" w:afterAutospacing="0"/>
              <w:jc w:val="both"/>
            </w:pPr>
            <w:r w:rsidRPr="00E64783">
              <w:rPr>
                <w:b/>
              </w:rPr>
              <w:t>ПК-3.3.5</w:t>
            </w:r>
            <w:r w:rsidR="00BA0AD7">
              <w:rPr>
                <w:b/>
              </w:rPr>
              <w:t xml:space="preserve"> </w:t>
            </w:r>
            <w:r w:rsidRPr="00E64783">
              <w:rPr>
                <w:b/>
              </w:rPr>
              <w:t>Владеет навыками</w:t>
            </w:r>
            <w:r w:rsidRPr="00E64783">
              <w:t xml:space="preserve"> разработки и согласования технологических карт на выполнение отдельных видов строительных работ</w:t>
            </w:r>
          </w:p>
          <w:p w:rsidR="00E64783" w:rsidRPr="00E64783" w:rsidRDefault="00E64783" w:rsidP="00BA0AD7">
            <w:pPr>
              <w:pStyle w:val="a5"/>
              <w:widowControl w:val="0"/>
              <w:tabs>
                <w:tab w:val="left" w:pos="1185"/>
              </w:tabs>
              <w:spacing w:before="0" w:beforeAutospacing="0" w:after="0" w:afterAutospacing="0"/>
              <w:jc w:val="both"/>
              <w:rPr>
                <w:b/>
              </w:rPr>
            </w:pPr>
            <w:r w:rsidRPr="00E64783">
              <w:rPr>
                <w:b/>
              </w:rPr>
              <w:t>ПК-3.3.6</w:t>
            </w:r>
            <w:r w:rsidR="00BA0AD7">
              <w:rPr>
                <w:b/>
              </w:rPr>
              <w:t xml:space="preserve"> </w:t>
            </w:r>
            <w:r w:rsidRPr="00E64783">
              <w:rPr>
                <w:b/>
              </w:rPr>
              <w:t>Владеет навыками</w:t>
            </w:r>
            <w:r w:rsidRPr="00E64783">
              <w:t xml:space="preserve"> разработки и согласования </w:t>
            </w:r>
            <w:r w:rsidRPr="00E64783">
              <w:lastRenderedPageBreak/>
              <w:t>природоохранных мероприятий, мероприятий по охране труда и безопасности в строительстве, мероприятий по обеспечению сохранности материалов, изделий, конструкций и оборудования на строительной площадке</w:t>
            </w:r>
          </w:p>
        </w:tc>
      </w:tr>
      <w:tr w:rsidR="006D4858" w:rsidRPr="00E64CBC" w:rsidTr="00BA0AD7">
        <w:tc>
          <w:tcPr>
            <w:tcW w:w="2943" w:type="dxa"/>
          </w:tcPr>
          <w:p w:rsidR="006D4858" w:rsidRPr="00E64783" w:rsidRDefault="006D4858" w:rsidP="00E64CB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E64783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lastRenderedPageBreak/>
              <w:t>ПК-4</w:t>
            </w:r>
            <w:r w:rsidRPr="00E64783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E64783">
              <w:rPr>
                <w:rFonts w:ascii="Times New Roman" w:hAnsi="Times New Roman"/>
                <w:sz w:val="24"/>
                <w:szCs w:val="24"/>
              </w:rPr>
              <w:t>Подготовка строительного производства на участке строительства</w:t>
            </w:r>
          </w:p>
        </w:tc>
        <w:tc>
          <w:tcPr>
            <w:tcW w:w="7245" w:type="dxa"/>
          </w:tcPr>
          <w:p w:rsidR="006D4858" w:rsidRPr="00E64783" w:rsidRDefault="006D4858" w:rsidP="00BA0AD7">
            <w:pPr>
              <w:pStyle w:val="a5"/>
              <w:widowControl w:val="0"/>
              <w:spacing w:before="0" w:beforeAutospacing="0" w:after="0" w:afterAutospacing="0"/>
              <w:jc w:val="both"/>
              <w:rPr>
                <w:b/>
              </w:rPr>
            </w:pPr>
            <w:r w:rsidRPr="00E64783">
              <w:rPr>
                <w:b/>
              </w:rPr>
              <w:t>ПК-4.3.1</w:t>
            </w:r>
            <w:r w:rsidR="00BA0AD7">
              <w:rPr>
                <w:b/>
              </w:rPr>
              <w:t xml:space="preserve"> </w:t>
            </w:r>
            <w:r w:rsidR="00E64783" w:rsidRPr="00E64783">
              <w:rPr>
                <w:b/>
              </w:rPr>
              <w:t>Владеет навыками</w:t>
            </w:r>
            <w:r w:rsidR="00E64783" w:rsidRPr="00E64783">
              <w:t xml:space="preserve"> </w:t>
            </w:r>
            <w:r w:rsidRPr="00E64783">
              <w:t>организации входного контроля проектной документации объектов капитального строительства</w:t>
            </w:r>
          </w:p>
          <w:p w:rsidR="006D4858" w:rsidRPr="00E64783" w:rsidRDefault="006D4858" w:rsidP="00BA0AD7">
            <w:pPr>
              <w:pStyle w:val="a5"/>
              <w:widowControl w:val="0"/>
              <w:spacing w:before="0" w:beforeAutospacing="0" w:after="0" w:afterAutospacing="0"/>
              <w:jc w:val="both"/>
              <w:rPr>
                <w:b/>
              </w:rPr>
            </w:pPr>
            <w:r w:rsidRPr="00E64783">
              <w:rPr>
                <w:b/>
              </w:rPr>
              <w:t>ПК-4.3.2</w:t>
            </w:r>
            <w:r w:rsidR="00BA0AD7">
              <w:rPr>
                <w:b/>
              </w:rPr>
              <w:t xml:space="preserve"> </w:t>
            </w:r>
            <w:r w:rsidR="00E64783" w:rsidRPr="00E64783">
              <w:rPr>
                <w:b/>
              </w:rPr>
              <w:t>Владеет навыками</w:t>
            </w:r>
            <w:r w:rsidRPr="00E64783">
              <w:t xml:space="preserve"> оформления разрешений и допусков, необходимых для производства строительных работ на участке строительства, оформления разрешений и допусков, необходимых для производства строительных работ на участке строительства</w:t>
            </w:r>
          </w:p>
          <w:p w:rsidR="006D4858" w:rsidRPr="00E64783" w:rsidRDefault="006D4858" w:rsidP="00BA0AD7">
            <w:pPr>
              <w:pStyle w:val="a5"/>
              <w:widowControl w:val="0"/>
              <w:spacing w:before="0" w:beforeAutospacing="0" w:after="0" w:afterAutospacing="0"/>
              <w:jc w:val="both"/>
              <w:rPr>
                <w:b/>
              </w:rPr>
            </w:pPr>
            <w:r w:rsidRPr="00E64783">
              <w:rPr>
                <w:b/>
              </w:rPr>
              <w:t>ПК-4.3.3</w:t>
            </w:r>
            <w:r w:rsidR="00BA0AD7">
              <w:rPr>
                <w:b/>
              </w:rPr>
              <w:t xml:space="preserve"> </w:t>
            </w:r>
            <w:r w:rsidR="00E64783" w:rsidRPr="00E64783">
              <w:rPr>
                <w:b/>
              </w:rPr>
              <w:t>Владеет навыками</w:t>
            </w:r>
            <w:r w:rsidRPr="00E64783">
              <w:t xml:space="preserve"> планирования и контроля выполнения подготовки и оборудования участка строительства</w:t>
            </w:r>
          </w:p>
          <w:p w:rsidR="006D4858" w:rsidRPr="00E64783" w:rsidRDefault="006D4858" w:rsidP="00BA0AD7">
            <w:pPr>
              <w:pStyle w:val="a5"/>
              <w:widowControl w:val="0"/>
              <w:spacing w:before="0" w:beforeAutospacing="0" w:after="0" w:afterAutospacing="0"/>
              <w:jc w:val="both"/>
              <w:rPr>
                <w:b/>
              </w:rPr>
            </w:pPr>
            <w:r w:rsidRPr="00E64783">
              <w:rPr>
                <w:b/>
              </w:rPr>
              <w:t>ПК-4.3.4</w:t>
            </w:r>
            <w:r w:rsidR="00BA0AD7">
              <w:rPr>
                <w:b/>
              </w:rPr>
              <w:t xml:space="preserve"> </w:t>
            </w:r>
            <w:r w:rsidR="00E64783" w:rsidRPr="00E64783">
              <w:rPr>
                <w:b/>
                <w:bCs/>
              </w:rPr>
              <w:t>Владеет</w:t>
            </w:r>
            <w:r w:rsidR="00E64783" w:rsidRPr="00E64783">
              <w:rPr>
                <w:bCs/>
              </w:rPr>
              <w:t xml:space="preserve"> методами </w:t>
            </w:r>
            <w:r w:rsidRPr="00E64783">
              <w:t>контроля проведения на участке строительства мероприятий по инструктажу и соблюдению работниками требований охраны труда, пожарной безопасности и охраны окружающей среды</w:t>
            </w:r>
          </w:p>
        </w:tc>
      </w:tr>
      <w:tr w:rsidR="006D4858" w:rsidRPr="00E64CBC" w:rsidTr="00BA0AD7">
        <w:tc>
          <w:tcPr>
            <w:tcW w:w="2943" w:type="dxa"/>
          </w:tcPr>
          <w:p w:rsidR="006D4858" w:rsidRPr="00E64CBC" w:rsidRDefault="006D4858" w:rsidP="00E64CBC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E64CBC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ПК-5</w:t>
            </w:r>
            <w:r w:rsidRPr="00E64CBC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9B243E">
              <w:rPr>
                <w:rFonts w:ascii="Times New Roman" w:hAnsi="Times New Roman"/>
                <w:sz w:val="24"/>
                <w:szCs w:val="24"/>
              </w:rPr>
              <w:t>Материально-техническое обеспечение строительного производства на участке строительства</w:t>
            </w:r>
          </w:p>
        </w:tc>
        <w:tc>
          <w:tcPr>
            <w:tcW w:w="7245" w:type="dxa"/>
          </w:tcPr>
          <w:p w:rsidR="006D4858" w:rsidRPr="009B243E" w:rsidRDefault="006D4858" w:rsidP="00BA0AD7">
            <w:pPr>
              <w:pStyle w:val="a5"/>
              <w:spacing w:before="0" w:beforeAutospacing="0" w:after="0" w:afterAutospacing="0"/>
              <w:jc w:val="both"/>
              <w:rPr>
                <w:b/>
              </w:rPr>
            </w:pPr>
            <w:r w:rsidRPr="00E64CBC">
              <w:rPr>
                <w:b/>
              </w:rPr>
              <w:t>ПК-5.3.2</w:t>
            </w:r>
            <w:r w:rsidR="00BA0AD7">
              <w:rPr>
                <w:b/>
              </w:rPr>
              <w:t xml:space="preserve"> </w:t>
            </w:r>
            <w:r w:rsidR="00E46CF9" w:rsidRPr="00E64783">
              <w:rPr>
                <w:b/>
              </w:rPr>
              <w:t>Владеет навыками</w:t>
            </w:r>
            <w:r w:rsidR="00E46CF9" w:rsidRPr="00E64783">
              <w:t xml:space="preserve"> </w:t>
            </w:r>
            <w:r w:rsidRPr="009B243E">
              <w:t>планирования, поставки и контроля распределения и расходования, эксплуатации, обслуживания и ремонта строительной техники, машин и механизмов на участке строительства, определения потребности в ресурсах, поставляемых через внешние инженерные сети (вода, электроэнергия, тепло)</w:t>
            </w:r>
          </w:p>
          <w:p w:rsidR="006D4858" w:rsidRPr="009B243E" w:rsidRDefault="006D4858" w:rsidP="00BA0AD7">
            <w:pPr>
              <w:pStyle w:val="a5"/>
              <w:spacing w:before="0" w:beforeAutospacing="0" w:after="0" w:afterAutospacing="0"/>
              <w:jc w:val="both"/>
              <w:rPr>
                <w:b/>
              </w:rPr>
            </w:pPr>
            <w:r w:rsidRPr="00E64CBC">
              <w:rPr>
                <w:b/>
              </w:rPr>
              <w:t>ПК-5.3.3</w:t>
            </w:r>
            <w:r w:rsidR="00BA0AD7">
              <w:rPr>
                <w:b/>
              </w:rPr>
              <w:t xml:space="preserve"> </w:t>
            </w:r>
            <w:r w:rsidR="00E46CF9" w:rsidRPr="00E46CF9">
              <w:rPr>
                <w:b/>
              </w:rPr>
              <w:t xml:space="preserve">Владеет навыками </w:t>
            </w:r>
            <w:r w:rsidRPr="00E46CF9">
              <w:t>осуществления входного контроля качества и объемов (количества) поставляемых материально-технических ресурсов, строительной техники, машин</w:t>
            </w:r>
            <w:r w:rsidRPr="009B243E">
              <w:t xml:space="preserve"> и механизмов, ресурсов, поставляемых через внешние инженерные сети, а также контроля расходования средств на материально-техническое обеспечение строительного производства</w:t>
            </w:r>
          </w:p>
        </w:tc>
      </w:tr>
      <w:tr w:rsidR="006D4858" w:rsidRPr="00E64CBC" w:rsidTr="00BA0AD7">
        <w:tc>
          <w:tcPr>
            <w:tcW w:w="2943" w:type="dxa"/>
          </w:tcPr>
          <w:p w:rsidR="006D4858" w:rsidRPr="00E46CF9" w:rsidRDefault="006D4858" w:rsidP="00E64CBC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 xml:space="preserve">ПК-6 </w:t>
            </w:r>
            <w:r w:rsidRPr="00E46CF9">
              <w:rPr>
                <w:rFonts w:ascii="Times New Roman" w:hAnsi="Times New Roman"/>
                <w:sz w:val="24"/>
                <w:szCs w:val="24"/>
              </w:rPr>
              <w:t>Оперативное управление строительным производством на участке строительства</w:t>
            </w:r>
          </w:p>
        </w:tc>
        <w:tc>
          <w:tcPr>
            <w:tcW w:w="7245" w:type="dxa"/>
          </w:tcPr>
          <w:p w:rsidR="00E46CF9" w:rsidRPr="00E46CF9" w:rsidRDefault="00E46CF9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sz w:val="24"/>
                <w:szCs w:val="24"/>
              </w:rPr>
              <w:t>ПК-6.3.1</w:t>
            </w:r>
            <w:r w:rsidR="00BA0AD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E46CF9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E46CF9">
              <w:rPr>
                <w:rFonts w:ascii="Times New Roman" w:hAnsi="Times New Roman"/>
                <w:sz w:val="24"/>
                <w:szCs w:val="24"/>
              </w:rPr>
              <w:t>по оперативному планированию, координации, организации и осуществлению контроля за ходом процессов строительного производства, ведению текущей и исполнительной документации, а также разработке оперативных мер, направленных на исправление дефектов результатов строительных работ на участке строительства</w:t>
            </w:r>
          </w:p>
          <w:p w:rsidR="006D4858" w:rsidRPr="00E46CF9" w:rsidRDefault="006D4858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2</w:t>
            </w:r>
            <w:r w:rsidR="00BA0AD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E46CF9" w:rsidRPr="00E46CF9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E46CF9">
              <w:rPr>
                <w:rFonts w:ascii="Times New Roman" w:hAnsi="Times New Roman"/>
                <w:sz w:val="24"/>
                <w:szCs w:val="24"/>
              </w:rPr>
              <w:t xml:space="preserve"> координации процессов строительного производства на участке строительства</w:t>
            </w:r>
          </w:p>
          <w:p w:rsidR="006D4858" w:rsidRPr="00E46CF9" w:rsidRDefault="006D4858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3</w:t>
            </w:r>
            <w:r w:rsidR="00BA0AD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E46CF9" w:rsidRPr="00E46CF9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E46CF9">
              <w:rPr>
                <w:rFonts w:ascii="Times New Roman" w:hAnsi="Times New Roman"/>
                <w:sz w:val="24"/>
                <w:szCs w:val="24"/>
              </w:rPr>
              <w:t xml:space="preserve"> ведения текущей и исполнительной документации по производственной деятельности участка строительства</w:t>
            </w:r>
          </w:p>
        </w:tc>
      </w:tr>
      <w:tr w:rsidR="006D4858" w:rsidRPr="00E64CBC" w:rsidTr="00BA0AD7">
        <w:tc>
          <w:tcPr>
            <w:tcW w:w="2943" w:type="dxa"/>
          </w:tcPr>
          <w:p w:rsidR="006D4858" w:rsidRPr="00E46CF9" w:rsidRDefault="006D4858" w:rsidP="00E64CBC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ПК-7</w:t>
            </w:r>
            <w:r w:rsidRPr="00E46CF9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E46CF9">
              <w:rPr>
                <w:rFonts w:ascii="Times New Roman" w:hAnsi="Times New Roman"/>
                <w:sz w:val="24"/>
                <w:szCs w:val="24"/>
              </w:rPr>
              <w:t>Приемка и контроль качества результатов выполненных видов и этапов строительных работ на участке строительства</w:t>
            </w:r>
          </w:p>
        </w:tc>
        <w:tc>
          <w:tcPr>
            <w:tcW w:w="7245" w:type="dxa"/>
          </w:tcPr>
          <w:p w:rsidR="00E46CF9" w:rsidRPr="00E46CF9" w:rsidRDefault="006D4858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7.3.1</w:t>
            </w:r>
            <w:r w:rsidR="00BA0AD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E46CF9" w:rsidRPr="00E46CF9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="00E46CF9" w:rsidRPr="00E46CF9">
              <w:rPr>
                <w:rFonts w:ascii="Times New Roman" w:hAnsi="Times New Roman"/>
                <w:sz w:val="24"/>
                <w:szCs w:val="24"/>
              </w:rPr>
              <w:t xml:space="preserve"> осуществления мероприятий по приемке и  строительному контролю законченных видов и отдельных этапов работ по строительству, реконструкции, капитальному ремонту объектов капитального строительства, элементов, конструкций и частей объектов капитального строительства, сетей инженерно-технического обеспечения, их участков, включая их документальное сопровождение и ведение установленной отчетности по выполненным видам и этапам строительных работ по выполненным видам и этапам строительных работ</w:t>
            </w:r>
          </w:p>
          <w:p w:rsidR="006D4858" w:rsidRPr="00E46CF9" w:rsidRDefault="006D4858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7.3.2</w:t>
            </w:r>
            <w:r w:rsidR="00BA0AD7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E46CF9" w:rsidRPr="00E46CF9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="00E46CF9" w:rsidRPr="00E46CF9">
              <w:rPr>
                <w:rFonts w:ascii="Times New Roman" w:hAnsi="Times New Roman"/>
                <w:sz w:val="24"/>
                <w:szCs w:val="24"/>
              </w:rPr>
              <w:t>разработки, планирования и контроля выполнения мер, направленных на предупреждение и устранение причин возникновения отклонений результатов выполненных строительных работ от требований нормативной технической, технологической и проектной документации</w:t>
            </w:r>
          </w:p>
        </w:tc>
      </w:tr>
      <w:tr w:rsidR="006D4858" w:rsidRPr="00E64CBC" w:rsidTr="00BA0AD7">
        <w:tc>
          <w:tcPr>
            <w:tcW w:w="2943" w:type="dxa"/>
          </w:tcPr>
          <w:p w:rsidR="006D4858" w:rsidRPr="00E46CF9" w:rsidRDefault="006D4858" w:rsidP="00E64CBC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ПК-8</w:t>
            </w:r>
            <w:r w:rsidRPr="00E46CF9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E46CF9">
              <w:rPr>
                <w:rFonts w:ascii="Times New Roman" w:hAnsi="Times New Roman"/>
                <w:sz w:val="24"/>
                <w:szCs w:val="24"/>
              </w:rPr>
              <w:t xml:space="preserve">Сдача заказчику результатов строительных </w:t>
            </w:r>
            <w:r w:rsidRPr="00E46CF9">
              <w:rPr>
                <w:rFonts w:ascii="Times New Roman" w:hAnsi="Times New Roman"/>
                <w:sz w:val="24"/>
                <w:szCs w:val="24"/>
              </w:rPr>
              <w:lastRenderedPageBreak/>
              <w:t>работ</w:t>
            </w:r>
          </w:p>
        </w:tc>
        <w:tc>
          <w:tcPr>
            <w:tcW w:w="7245" w:type="dxa"/>
          </w:tcPr>
          <w:p w:rsidR="006D4858" w:rsidRPr="00E46CF9" w:rsidRDefault="00E46CF9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46CF9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ПК-8.3.1</w:t>
            </w:r>
            <w:r w:rsidR="00BA0AD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E46CF9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E46CF9">
              <w:rPr>
                <w:rFonts w:ascii="Times New Roman" w:hAnsi="Times New Roman"/>
                <w:sz w:val="24"/>
                <w:szCs w:val="24"/>
              </w:rPr>
              <w:t xml:space="preserve">или опытом работ по проведению мероприятий по подготовке к сдаче заказчику результатов </w:t>
            </w:r>
            <w:r w:rsidRPr="00E46CF9">
              <w:rPr>
                <w:rFonts w:ascii="Times New Roman" w:hAnsi="Times New Roman"/>
                <w:sz w:val="24"/>
                <w:szCs w:val="24"/>
              </w:rPr>
              <w:lastRenderedPageBreak/>
              <w:t>строительных работ (законченных объектов капитального строительства, этапов (комплексов) работ, консервации незавершенных объектов капитального строительства), включая подготовку исполнительно-технической документации, результатов строительных работ, подлежащих предоставлению приемочным комиссиям</w:t>
            </w:r>
          </w:p>
          <w:p w:rsidR="00E46CF9" w:rsidRPr="00E46CF9" w:rsidRDefault="00E46CF9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E46CF9">
              <w:rPr>
                <w:rFonts w:ascii="Times New Roman" w:hAnsi="Times New Roman"/>
                <w:b/>
                <w:sz w:val="24"/>
                <w:szCs w:val="24"/>
              </w:rPr>
              <w:t>ПК-8.3.2</w:t>
            </w:r>
            <w:r w:rsidR="00BA0AD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E46CF9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E46CF9">
              <w:rPr>
                <w:rFonts w:ascii="Times New Roman" w:hAnsi="Times New Roman"/>
                <w:sz w:val="24"/>
                <w:szCs w:val="24"/>
              </w:rPr>
              <w:t>или опытом работ по оформлению акта приемки объекта капитального строительства, документа соответствия построенного, реконструированного объекта капитального строительства требованиям технических регламентов, требованиям энергетической эффективности и требованиям оснащенности объекта капитального строительства приборами учета используемых энергетических ресурсов, техническим условиям подключения (технологического присоединения) к сетям инженерно-технического обеспечения</w:t>
            </w:r>
          </w:p>
        </w:tc>
      </w:tr>
      <w:tr w:rsidR="006D4858" w:rsidRPr="00E64CBC" w:rsidTr="00BA0AD7">
        <w:tc>
          <w:tcPr>
            <w:tcW w:w="2943" w:type="dxa"/>
          </w:tcPr>
          <w:p w:rsidR="006D4858" w:rsidRPr="00E64CBC" w:rsidRDefault="006D4858" w:rsidP="00E64CBC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E64CBC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lastRenderedPageBreak/>
              <w:t>ПК-9</w:t>
            </w:r>
            <w:r w:rsidRPr="00E64CBC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9B243E">
              <w:rPr>
                <w:rFonts w:ascii="Times New Roman" w:hAnsi="Times New Roman"/>
                <w:sz w:val="24"/>
                <w:szCs w:val="24"/>
              </w:rPr>
              <w:t>Разработка мероприятий по повышению эффективности производств</w:t>
            </w:r>
            <w:bookmarkStart w:id="0" w:name="_GoBack"/>
            <w:bookmarkEnd w:id="0"/>
            <w:r w:rsidRPr="009B243E">
              <w:rPr>
                <w:rFonts w:ascii="Times New Roman" w:hAnsi="Times New Roman"/>
                <w:sz w:val="24"/>
                <w:szCs w:val="24"/>
              </w:rPr>
              <w:t>енно-хозяйственной деятельности на участке строительства</w:t>
            </w:r>
          </w:p>
        </w:tc>
        <w:tc>
          <w:tcPr>
            <w:tcW w:w="7245" w:type="dxa"/>
          </w:tcPr>
          <w:p w:rsidR="006D4858" w:rsidRPr="00BA0AD7" w:rsidRDefault="00E46CF9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A0AD7">
              <w:rPr>
                <w:rFonts w:ascii="Times New Roman" w:hAnsi="Times New Roman"/>
                <w:b/>
                <w:sz w:val="24"/>
                <w:szCs w:val="24"/>
              </w:rPr>
              <w:t>ПК-9.3.1</w:t>
            </w:r>
            <w:r w:rsidR="00BA0AD7" w:rsidRPr="00BA0AD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A0AD7">
              <w:rPr>
                <w:rFonts w:ascii="Times New Roman" w:hAnsi="Times New Roman"/>
                <w:b/>
                <w:sz w:val="24"/>
                <w:szCs w:val="24"/>
              </w:rPr>
              <w:t xml:space="preserve">Владеет </w:t>
            </w:r>
            <w:r w:rsidRPr="00BA0AD7">
              <w:rPr>
                <w:rFonts w:ascii="Times New Roman" w:hAnsi="Times New Roman"/>
                <w:sz w:val="24"/>
                <w:szCs w:val="24"/>
              </w:rPr>
              <w:t>методами</w:t>
            </w:r>
            <w:r w:rsidRPr="00BA0AD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A0AD7">
              <w:rPr>
                <w:rFonts w:ascii="Times New Roman" w:hAnsi="Times New Roman"/>
                <w:sz w:val="24"/>
                <w:szCs w:val="24"/>
              </w:rPr>
              <w:t>определения основных резервов строительного производства, планирования и контроля выполнения мероприятий повышения эффективности производственно-хозяйственной деятельности и производительности труда на участке строительства, с учетом мероприятий по внедрению новых технологий строительного производства</w:t>
            </w:r>
          </w:p>
          <w:p w:rsidR="00E46CF9" w:rsidRPr="00BA0AD7" w:rsidRDefault="00E46CF9" w:rsidP="00BA0AD7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A0AD7">
              <w:rPr>
                <w:rFonts w:ascii="Times New Roman" w:hAnsi="Times New Roman"/>
                <w:b/>
                <w:sz w:val="24"/>
                <w:szCs w:val="24"/>
              </w:rPr>
              <w:t>ПК-9.3.2</w:t>
            </w:r>
            <w:r w:rsidR="00BA0AD7" w:rsidRPr="00BA0AD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A0AD7">
              <w:rPr>
                <w:rFonts w:ascii="Times New Roman" w:hAnsi="Times New Roman"/>
                <w:b/>
                <w:sz w:val="24"/>
                <w:szCs w:val="24"/>
              </w:rPr>
              <w:t xml:space="preserve">Владеет </w:t>
            </w:r>
            <w:r w:rsidRPr="00BA0AD7">
              <w:rPr>
                <w:rFonts w:ascii="Times New Roman" w:hAnsi="Times New Roman"/>
                <w:sz w:val="24"/>
                <w:szCs w:val="24"/>
              </w:rPr>
              <w:t>методиками</w:t>
            </w:r>
            <w:r w:rsidRPr="00BA0AD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A0AD7">
              <w:rPr>
                <w:rFonts w:ascii="Times New Roman" w:hAnsi="Times New Roman"/>
                <w:sz w:val="24"/>
                <w:szCs w:val="24"/>
              </w:rPr>
              <w:t>оценки результатов работ и мероприятий, направленных на повышение эффективности производственно-хозяйственной деятельности на участке строительства</w:t>
            </w:r>
          </w:p>
        </w:tc>
      </w:tr>
    </w:tbl>
    <w:p w:rsidR="006D4858" w:rsidRPr="0055528E" w:rsidRDefault="006D4858" w:rsidP="0055528E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6D4858" w:rsidRDefault="006D4858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6D4858" w:rsidRPr="0055528E" w:rsidRDefault="006D4858" w:rsidP="00A9475E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55528E">
        <w:rPr>
          <w:rFonts w:ascii="Times New Roman" w:hAnsi="Times New Roman"/>
          <w:sz w:val="24"/>
          <w:szCs w:val="24"/>
        </w:rPr>
        <w:t>Практика проводится концентрировано.</w:t>
      </w:r>
    </w:p>
    <w:p w:rsidR="006D4858" w:rsidRPr="0055528E" w:rsidRDefault="006D4858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6D4858" w:rsidRPr="0055528E" w:rsidRDefault="006D4858" w:rsidP="0055528E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55528E">
        <w:rPr>
          <w:rFonts w:ascii="Times New Roman" w:hAnsi="Times New Roman"/>
          <w:sz w:val="24"/>
          <w:szCs w:val="24"/>
        </w:rPr>
        <w:t>Объем практики –</w:t>
      </w:r>
      <w:r>
        <w:rPr>
          <w:rFonts w:ascii="Times New Roman" w:hAnsi="Times New Roman"/>
          <w:sz w:val="24"/>
          <w:szCs w:val="24"/>
        </w:rPr>
        <w:t xml:space="preserve">6 </w:t>
      </w:r>
      <w:r w:rsidRPr="0055528E">
        <w:rPr>
          <w:rFonts w:ascii="Times New Roman" w:hAnsi="Times New Roman"/>
          <w:sz w:val="24"/>
          <w:szCs w:val="24"/>
        </w:rPr>
        <w:t>зачетны</w:t>
      </w:r>
      <w:r>
        <w:rPr>
          <w:rFonts w:ascii="Times New Roman" w:hAnsi="Times New Roman"/>
          <w:sz w:val="24"/>
          <w:szCs w:val="24"/>
        </w:rPr>
        <w:t>х</w:t>
      </w:r>
      <w:r w:rsidRPr="0055528E">
        <w:rPr>
          <w:rFonts w:ascii="Times New Roman" w:hAnsi="Times New Roman"/>
          <w:sz w:val="24"/>
          <w:szCs w:val="24"/>
        </w:rPr>
        <w:t xml:space="preserve"> единиц (</w:t>
      </w:r>
      <w:r>
        <w:rPr>
          <w:rFonts w:ascii="Times New Roman" w:hAnsi="Times New Roman"/>
          <w:sz w:val="24"/>
          <w:szCs w:val="24"/>
        </w:rPr>
        <w:t>216</w:t>
      </w:r>
      <w:r w:rsidRPr="0055528E">
        <w:rPr>
          <w:rFonts w:ascii="Times New Roman" w:hAnsi="Times New Roman"/>
          <w:sz w:val="24"/>
          <w:szCs w:val="24"/>
        </w:rPr>
        <w:t xml:space="preserve"> час., </w:t>
      </w:r>
      <w:r>
        <w:rPr>
          <w:rFonts w:ascii="Times New Roman" w:hAnsi="Times New Roman"/>
          <w:sz w:val="24"/>
          <w:szCs w:val="24"/>
        </w:rPr>
        <w:t>4</w:t>
      </w:r>
      <w:r w:rsidRPr="0055528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5528E">
        <w:rPr>
          <w:rFonts w:ascii="Times New Roman" w:hAnsi="Times New Roman"/>
          <w:sz w:val="24"/>
          <w:szCs w:val="24"/>
        </w:rPr>
        <w:t>нед</w:t>
      </w:r>
      <w:proofErr w:type="spellEnd"/>
      <w:r w:rsidRPr="0055528E">
        <w:rPr>
          <w:rFonts w:ascii="Times New Roman" w:hAnsi="Times New Roman"/>
          <w:sz w:val="24"/>
          <w:szCs w:val="24"/>
        </w:rPr>
        <w:t>.)</w:t>
      </w:r>
    </w:p>
    <w:p w:rsidR="006D4858" w:rsidRPr="0055528E" w:rsidRDefault="006D4858" w:rsidP="0055528E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55528E">
        <w:rPr>
          <w:rFonts w:ascii="Times New Roman" w:hAnsi="Times New Roman"/>
          <w:sz w:val="24"/>
          <w:szCs w:val="24"/>
        </w:rPr>
        <w:t>Форма контроля знаний -</w:t>
      </w:r>
      <w:r>
        <w:rPr>
          <w:rFonts w:ascii="Times New Roman" w:hAnsi="Times New Roman"/>
          <w:sz w:val="24"/>
          <w:szCs w:val="24"/>
        </w:rPr>
        <w:t>зачет</w:t>
      </w:r>
      <w:r w:rsidRPr="0055528E">
        <w:rPr>
          <w:rFonts w:ascii="Times New Roman" w:hAnsi="Times New Roman"/>
          <w:sz w:val="24"/>
          <w:szCs w:val="24"/>
        </w:rPr>
        <w:t>.</w:t>
      </w:r>
    </w:p>
    <w:p w:rsidR="006D4858" w:rsidRPr="00D97AF9" w:rsidRDefault="006D4858" w:rsidP="00F33CC8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sectPr w:rsidR="006D4858" w:rsidRPr="00D97AF9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43B41"/>
    <w:rsid w:val="000758AF"/>
    <w:rsid w:val="000D567E"/>
    <w:rsid w:val="000E37D8"/>
    <w:rsid w:val="00152A7C"/>
    <w:rsid w:val="00174343"/>
    <w:rsid w:val="001E15A5"/>
    <w:rsid w:val="001E40D7"/>
    <w:rsid w:val="001F06A8"/>
    <w:rsid w:val="001F27A8"/>
    <w:rsid w:val="001F61F0"/>
    <w:rsid w:val="00255515"/>
    <w:rsid w:val="0026335C"/>
    <w:rsid w:val="00280BA7"/>
    <w:rsid w:val="00293102"/>
    <w:rsid w:val="002A2DD9"/>
    <w:rsid w:val="002A6EDB"/>
    <w:rsid w:val="002F441C"/>
    <w:rsid w:val="003D2A8F"/>
    <w:rsid w:val="00402181"/>
    <w:rsid w:val="00430C53"/>
    <w:rsid w:val="00522151"/>
    <w:rsid w:val="0053211A"/>
    <w:rsid w:val="0055528E"/>
    <w:rsid w:val="00633A5C"/>
    <w:rsid w:val="00692269"/>
    <w:rsid w:val="006A4C23"/>
    <w:rsid w:val="006C521D"/>
    <w:rsid w:val="006D4858"/>
    <w:rsid w:val="00794946"/>
    <w:rsid w:val="007A70DD"/>
    <w:rsid w:val="007F4C2F"/>
    <w:rsid w:val="00855796"/>
    <w:rsid w:val="008926F2"/>
    <w:rsid w:val="008A4548"/>
    <w:rsid w:val="008E3C05"/>
    <w:rsid w:val="008F2355"/>
    <w:rsid w:val="0098350F"/>
    <w:rsid w:val="009B243E"/>
    <w:rsid w:val="009D50AC"/>
    <w:rsid w:val="00A86B09"/>
    <w:rsid w:val="00A873A7"/>
    <w:rsid w:val="00A9475E"/>
    <w:rsid w:val="00AE18B9"/>
    <w:rsid w:val="00B97D51"/>
    <w:rsid w:val="00BA0AD7"/>
    <w:rsid w:val="00BC2534"/>
    <w:rsid w:val="00C23B98"/>
    <w:rsid w:val="00CB4914"/>
    <w:rsid w:val="00CB5CC7"/>
    <w:rsid w:val="00CD6CC0"/>
    <w:rsid w:val="00CE6AF9"/>
    <w:rsid w:val="00D97AF9"/>
    <w:rsid w:val="00DC25D5"/>
    <w:rsid w:val="00E446FF"/>
    <w:rsid w:val="00E46CF9"/>
    <w:rsid w:val="00E64783"/>
    <w:rsid w:val="00E64CBC"/>
    <w:rsid w:val="00E67E10"/>
    <w:rsid w:val="00E706FF"/>
    <w:rsid w:val="00EB7877"/>
    <w:rsid w:val="00F27EAD"/>
    <w:rsid w:val="00F31064"/>
    <w:rsid w:val="00F33CC8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E9156CD"/>
  <w15:docId w15:val="{FABB19BB-A6ED-45CA-8C16-7AFE9A708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3A7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B5CC7"/>
    <w:pPr>
      <w:ind w:left="720"/>
      <w:contextualSpacing/>
    </w:pPr>
  </w:style>
  <w:style w:type="table" w:styleId="a4">
    <w:name w:val="Table Grid"/>
    <w:basedOn w:val="a1"/>
    <w:uiPriority w:val="99"/>
    <w:rsid w:val="005552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rsid w:val="0085579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ConsPlusNormal">
    <w:name w:val="ConsPlusNormal"/>
    <w:uiPriority w:val="99"/>
    <w:rsid w:val="00855796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</w:rPr>
  </w:style>
  <w:style w:type="paragraph" w:customStyle="1" w:styleId="Standard">
    <w:name w:val="Standard"/>
    <w:uiPriority w:val="99"/>
    <w:rsid w:val="00855796"/>
    <w:pPr>
      <w:widowControl w:val="0"/>
      <w:suppressAutoHyphens/>
      <w:autoSpaceDN w:val="0"/>
    </w:pPr>
    <w:rPr>
      <w:rFonts w:ascii="Times New Roman" w:hAnsi="Times New Roman" w:cs="Tahoma"/>
      <w:kern w:val="3"/>
      <w:sz w:val="24"/>
      <w:szCs w:val="24"/>
      <w:lang w:val="de-DE" w:eastAsia="ja-JP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1158</Words>
  <Characters>6607</Characters>
  <Application>Microsoft Office Word</Application>
  <DocSecurity>0</DocSecurity>
  <Lines>55</Lines>
  <Paragraphs>15</Paragraphs>
  <ScaleCrop>false</ScaleCrop>
  <Company/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ПГУПС</cp:lastModifiedBy>
  <cp:revision>23</cp:revision>
  <dcterms:created xsi:type="dcterms:W3CDTF">2020-01-22T07:54:00Z</dcterms:created>
  <dcterms:modified xsi:type="dcterms:W3CDTF">2023-07-19T11:27:00Z</dcterms:modified>
</cp:coreProperties>
</file>